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D900D" w14:textId="12850816" w:rsidR="005F7023" w:rsidRPr="00A01FC2" w:rsidRDefault="00A01FC2" w:rsidP="00A01FC2">
      <w:pPr>
        <w:pStyle w:val="Bezodstpw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>Title of the p</w:t>
      </w:r>
      <w:r w:rsidR="000C0608">
        <w:rPr>
          <w:rFonts w:ascii="Times New Roman" w:hAnsi="Times New Roman" w:cs="Times New Roman"/>
          <w:b/>
          <w:bCs/>
          <w:sz w:val="28"/>
          <w:szCs w:val="28"/>
          <w:lang w:val="en-GB"/>
        </w:rPr>
        <w:t>resentation</w:t>
      </w:r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(bold, 14-pt Times New Roman, </w:t>
      </w:r>
      <w:proofErr w:type="spellStart"/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>centered</w:t>
      </w:r>
      <w:proofErr w:type="spellEnd"/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>. Do not use capital letters for the beginning of each word.)</w:t>
      </w:r>
    </w:p>
    <w:p w14:paraId="4F203DC4" w14:textId="1DE042A8" w:rsidR="00A01FC2" w:rsidRDefault="00A01FC2" w:rsidP="00A01FC2">
      <w:pPr>
        <w:pStyle w:val="Bezodstpw"/>
        <w:rPr>
          <w:rFonts w:ascii="Times New Roman" w:hAnsi="Times New Roman" w:cs="Times New Roman"/>
          <w:lang w:val="en-GB"/>
        </w:rPr>
      </w:pPr>
    </w:p>
    <w:p w14:paraId="3F69EB71" w14:textId="3FCA5559" w:rsidR="00A01FC2" w:rsidRPr="00A01FC2" w:rsidRDefault="00A01FC2" w:rsidP="00827BC1">
      <w:pPr>
        <w:pStyle w:val="Bezodstpw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565027DA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Presenting Author Name Surname</w:t>
      </w:r>
      <w:r w:rsidRPr="565027DA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GB"/>
        </w:rPr>
        <w:t>1</w:t>
      </w:r>
      <w:r w:rsidR="00CB3936" w:rsidRPr="00CB3936">
        <w:rPr>
          <w:rFonts w:ascii="Times New Roman" w:hAnsi="Times New Roman" w:cs="Times New Roman"/>
          <w:b/>
          <w:bCs/>
          <w:sz w:val="24"/>
          <w:szCs w:val="24"/>
          <w:lang w:val="en-GB"/>
        </w:rPr>
        <w:t>*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, Co-authors Name Sur</w:t>
      </w:r>
      <w:r w:rsidR="00EA2DA8"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n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a</w:t>
      </w:r>
      <w:r w:rsidR="00EA2DA8"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m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 w:rsidRPr="565027DA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GB"/>
        </w:rPr>
        <w:t>2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bold, 12-pt Times New Roman, left aligned)</w:t>
      </w:r>
    </w:p>
    <w:p w14:paraId="0F306E8B" w14:textId="7D9261FB" w:rsidR="00A01FC2" w:rsidRDefault="00452D84" w:rsidP="00A01FC2">
      <w:pPr>
        <w:pStyle w:val="Bezodstpw"/>
        <w:rPr>
          <w:rFonts w:ascii="Times New Roman" w:hAnsi="Times New Roman" w:cs="Times New Roman"/>
          <w:i/>
          <w:iCs/>
          <w:lang w:val="en-GB"/>
        </w:rPr>
      </w:pPr>
      <w:r w:rsidRPr="00452D84">
        <w:rPr>
          <w:rFonts w:ascii="Times New Roman" w:hAnsi="Times New Roman" w:cs="Times New Roman"/>
          <w:i/>
          <w:iCs/>
          <w:vertAlign w:val="superscript"/>
          <w:lang w:val="en-GB"/>
        </w:rPr>
        <w:t>1</w:t>
      </w:r>
      <w:r w:rsidR="00D5468A">
        <w:rPr>
          <w:rFonts w:ascii="Times New Roman" w:hAnsi="Times New Roman" w:cs="Times New Roman"/>
          <w:i/>
          <w:iCs/>
          <w:lang w:val="en-GB"/>
        </w:rPr>
        <w:t>A</w:t>
      </w:r>
      <w:r w:rsidRPr="00452D84">
        <w:rPr>
          <w:rFonts w:ascii="Times New Roman" w:hAnsi="Times New Roman" w:cs="Times New Roman"/>
          <w:i/>
          <w:iCs/>
          <w:lang w:val="en-GB"/>
        </w:rPr>
        <w:t>ffiliation</w:t>
      </w:r>
      <w:r w:rsidR="00D5468A">
        <w:rPr>
          <w:rFonts w:ascii="Times New Roman" w:hAnsi="Times New Roman" w:cs="Times New Roman"/>
          <w:i/>
          <w:iCs/>
          <w:lang w:val="en-GB"/>
        </w:rPr>
        <w:t xml:space="preserve"> 1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 (11-pt Times New Roman, italic, left aligned)</w:t>
      </w:r>
    </w:p>
    <w:p w14:paraId="6B61D940" w14:textId="5B604345" w:rsidR="00452D84" w:rsidRDefault="00452D84" w:rsidP="00A01FC2">
      <w:pPr>
        <w:pStyle w:val="Bezodstpw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i/>
          <w:iCs/>
          <w:vertAlign w:val="superscript"/>
          <w:lang w:val="en-GB"/>
        </w:rPr>
        <w:t>2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 </w:t>
      </w:r>
      <w:r w:rsidR="00D5468A">
        <w:rPr>
          <w:rFonts w:ascii="Times New Roman" w:hAnsi="Times New Roman" w:cs="Times New Roman"/>
          <w:i/>
          <w:iCs/>
          <w:lang w:val="en-GB"/>
        </w:rPr>
        <w:t>A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ffiliation </w:t>
      </w:r>
      <w:r w:rsidR="00D5468A">
        <w:rPr>
          <w:rFonts w:ascii="Times New Roman" w:hAnsi="Times New Roman" w:cs="Times New Roman"/>
          <w:i/>
          <w:iCs/>
          <w:lang w:val="en-GB"/>
        </w:rPr>
        <w:t>2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 (11-pt Times New Roman, italic, left aligned)</w:t>
      </w:r>
    </w:p>
    <w:p w14:paraId="25E6C5F8" w14:textId="06F61471" w:rsidR="00452D84" w:rsidRDefault="00CB3936" w:rsidP="00A01FC2">
      <w:pPr>
        <w:pStyle w:val="Bezodstpw"/>
        <w:rPr>
          <w:rFonts w:ascii="Times New Roman" w:hAnsi="Times New Roman" w:cs="Times New Roman"/>
          <w:lang w:val="en-GB"/>
        </w:rPr>
      </w:pPr>
      <w:r w:rsidRPr="00CB3936">
        <w:rPr>
          <w:rFonts w:ascii="Times New Roman" w:hAnsi="Times New Roman" w:cs="Times New Roman"/>
          <w:i/>
          <w:iCs/>
          <w:lang w:val="en-GB"/>
        </w:rPr>
        <w:t>*</w:t>
      </w:r>
      <w:r w:rsidR="00452D84">
        <w:rPr>
          <w:rFonts w:ascii="Times New Roman" w:hAnsi="Times New Roman" w:cs="Times New Roman"/>
          <w:i/>
          <w:iCs/>
          <w:lang w:val="en-GB"/>
        </w:rPr>
        <w:t>Corresponding author email (11-pt Times New Roman, italic, left aligned)</w:t>
      </w:r>
    </w:p>
    <w:p w14:paraId="4F9D5D54" w14:textId="7B103824" w:rsidR="00452D84" w:rsidRDefault="00452D84" w:rsidP="0062029A">
      <w:pPr>
        <w:pStyle w:val="Bezodstpw"/>
        <w:jc w:val="center"/>
        <w:rPr>
          <w:rFonts w:ascii="Times New Roman" w:hAnsi="Times New Roman" w:cs="Times New Roman"/>
          <w:lang w:val="en-GB"/>
        </w:rPr>
      </w:pPr>
    </w:p>
    <w:p w14:paraId="3846C96B" w14:textId="0EA9EFF5" w:rsidR="0062029A" w:rsidRDefault="0062029A" w:rsidP="0062029A">
      <w:pPr>
        <w:pStyle w:val="Bezodstpw"/>
        <w:jc w:val="center"/>
        <w:rPr>
          <w:rFonts w:ascii="Times New Roman" w:hAnsi="Times New Roman" w:cs="Times New Roman"/>
          <w:lang w:val="en-GB"/>
        </w:rPr>
      </w:pPr>
    </w:p>
    <w:p w14:paraId="3C91B803" w14:textId="348092E4" w:rsidR="0016491B" w:rsidRPr="00953545" w:rsidRDefault="0016491B" w:rsidP="00CB3936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00953545">
        <w:rPr>
          <w:rFonts w:ascii="Times New Roman" w:hAnsi="Times New Roman" w:cs="Times New Roman"/>
          <w:lang w:val="en-GB"/>
        </w:rPr>
        <w:t>Type the body of the abstract text single-spaced in 11-pt Times New Roman, justified. The first line of each paragraph should be indented 5 mm.</w:t>
      </w:r>
      <w:r w:rsidR="008738EB" w:rsidRPr="00953545">
        <w:rPr>
          <w:rFonts w:ascii="Times New Roman" w:hAnsi="Times New Roman" w:cs="Times New Roman"/>
          <w:lang w:val="en-GB"/>
        </w:rPr>
        <w:t xml:space="preserve"> Do not number headings or subheadings</w:t>
      </w:r>
      <w:r w:rsidR="003941DA">
        <w:rPr>
          <w:rFonts w:ascii="Times New Roman" w:hAnsi="Times New Roman" w:cs="Times New Roman"/>
          <w:lang w:val="en-GB"/>
        </w:rPr>
        <w:t xml:space="preserve">; </w:t>
      </w:r>
      <w:r w:rsidR="00D75DA7" w:rsidRPr="00953545">
        <w:rPr>
          <w:rFonts w:ascii="Times New Roman" w:hAnsi="Times New Roman" w:cs="Times New Roman"/>
          <w:lang w:val="en-GB"/>
        </w:rPr>
        <w:t xml:space="preserve">leave no empty lines between </w:t>
      </w:r>
      <w:r w:rsidR="003941DA">
        <w:rPr>
          <w:rFonts w:ascii="Times New Roman" w:hAnsi="Times New Roman" w:cs="Times New Roman"/>
          <w:lang w:val="en-GB"/>
        </w:rPr>
        <w:t xml:space="preserve">heading or </w:t>
      </w:r>
      <w:r w:rsidR="00D75DA7" w:rsidRPr="00953545">
        <w:rPr>
          <w:rFonts w:ascii="Times New Roman" w:hAnsi="Times New Roman" w:cs="Times New Roman"/>
          <w:lang w:val="en-GB"/>
        </w:rPr>
        <w:t xml:space="preserve">subheading and </w:t>
      </w:r>
      <w:r w:rsidR="0083572C" w:rsidRPr="00953545">
        <w:rPr>
          <w:rFonts w:ascii="Times New Roman" w:hAnsi="Times New Roman" w:cs="Times New Roman"/>
          <w:lang w:val="en-GB"/>
        </w:rPr>
        <w:t xml:space="preserve">following </w:t>
      </w:r>
      <w:r w:rsidR="00D75DA7" w:rsidRPr="00953545">
        <w:rPr>
          <w:rFonts w:ascii="Times New Roman" w:hAnsi="Times New Roman" w:cs="Times New Roman"/>
          <w:lang w:val="en-GB"/>
        </w:rPr>
        <w:t>text</w:t>
      </w:r>
      <w:r w:rsidR="007B2408">
        <w:rPr>
          <w:rFonts w:ascii="Times New Roman" w:hAnsi="Times New Roman" w:cs="Times New Roman"/>
          <w:lang w:val="en-GB"/>
        </w:rPr>
        <w:t>.</w:t>
      </w:r>
    </w:p>
    <w:p w14:paraId="05EA9ACD" w14:textId="3ABD3FFE" w:rsidR="00FB23BF" w:rsidRDefault="00CB3936" w:rsidP="00CB3936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00FF28CD">
        <w:rPr>
          <w:rFonts w:ascii="Times New Roman" w:hAnsi="Times New Roman" w:cs="Times New Roman"/>
          <w:lang w:val="en-GB"/>
        </w:rPr>
        <w:t xml:space="preserve">References should be placed in the text in square brackets [1]. </w:t>
      </w:r>
      <w:r>
        <w:rPr>
          <w:rFonts w:ascii="Times New Roman" w:hAnsi="Times New Roman" w:cs="Times New Roman"/>
          <w:lang w:val="en-GB"/>
        </w:rPr>
        <w:t>The l</w:t>
      </w:r>
      <w:r w:rsidRPr="00FF28CD">
        <w:rPr>
          <w:rFonts w:ascii="Times New Roman" w:hAnsi="Times New Roman" w:cs="Times New Roman"/>
          <w:lang w:val="en-GB"/>
        </w:rPr>
        <w:t>ist of references should be placed at the end of the text as separate section</w:t>
      </w:r>
      <w:r>
        <w:rPr>
          <w:rFonts w:ascii="Times New Roman" w:hAnsi="Times New Roman" w:cs="Times New Roman"/>
          <w:lang w:val="en-GB"/>
        </w:rPr>
        <w:t xml:space="preserve"> titled ‘REFERENCES’. Type each reference single-spaced in 10-pt </w:t>
      </w:r>
      <w:r w:rsidRPr="006F6471">
        <w:rPr>
          <w:rFonts w:ascii="Times New Roman" w:hAnsi="Times New Roman" w:cs="Times New Roman"/>
          <w:lang w:val="en-GB"/>
        </w:rPr>
        <w:t>Times New Roman, left aligned</w:t>
      </w:r>
      <w:r>
        <w:rPr>
          <w:rFonts w:ascii="Times New Roman" w:hAnsi="Times New Roman" w:cs="Times New Roman"/>
          <w:lang w:val="en-GB"/>
        </w:rPr>
        <w:t>.</w:t>
      </w:r>
    </w:p>
    <w:p w14:paraId="19B83161" w14:textId="77777777" w:rsidR="00CB3936" w:rsidRPr="00CB3936" w:rsidRDefault="00CB3936" w:rsidP="00CB3936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00CB3936">
        <w:rPr>
          <w:rFonts w:ascii="Times New Roman" w:hAnsi="Times New Roman" w:cs="Times New Roman"/>
          <w:lang w:val="en-GB"/>
        </w:rPr>
        <w:t>Figures and tables (subheading: 11-pt Times New Roman, bold, justified)</w:t>
      </w:r>
    </w:p>
    <w:p w14:paraId="6165CEB7" w14:textId="4A4B031F" w:rsidR="00CB3936" w:rsidRDefault="00CB3936" w:rsidP="00CB3936">
      <w:pPr>
        <w:pStyle w:val="Bezodstpw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nsert figures in gif, jpg, </w:t>
      </w:r>
      <w:proofErr w:type="spellStart"/>
      <w:r>
        <w:rPr>
          <w:rFonts w:ascii="Times New Roman" w:hAnsi="Times New Roman" w:cs="Times New Roman"/>
          <w:lang w:val="en-GB"/>
        </w:rPr>
        <w:t>png</w:t>
      </w:r>
      <w:proofErr w:type="spellEnd"/>
      <w:r>
        <w:rPr>
          <w:rFonts w:ascii="Times New Roman" w:hAnsi="Times New Roman" w:cs="Times New Roman"/>
          <w:lang w:val="en-GB"/>
        </w:rPr>
        <w:t xml:space="preserve"> or tiff format, with at least 300 dpi resolution; images of good quality should be used, and any l</w:t>
      </w:r>
      <w:r w:rsidRPr="009C5B8D">
        <w:rPr>
          <w:rFonts w:ascii="Times New Roman" w:hAnsi="Times New Roman" w:cs="Times New Roman"/>
          <w:lang w:val="en-GB"/>
        </w:rPr>
        <w:t xml:space="preserve">ines, axes </w:t>
      </w:r>
      <w:r>
        <w:rPr>
          <w:rFonts w:ascii="Times New Roman" w:hAnsi="Times New Roman" w:cs="Times New Roman"/>
          <w:lang w:val="en-GB"/>
        </w:rPr>
        <w:t>or</w:t>
      </w:r>
      <w:r w:rsidRPr="009C5B8D">
        <w:rPr>
          <w:rFonts w:ascii="Times New Roman" w:hAnsi="Times New Roman" w:cs="Times New Roman"/>
          <w:lang w:val="en-GB"/>
        </w:rPr>
        <w:t xml:space="preserve"> signs on the figures should be </w:t>
      </w:r>
      <w:r>
        <w:rPr>
          <w:rFonts w:ascii="Times New Roman" w:hAnsi="Times New Roman" w:cs="Times New Roman"/>
          <w:lang w:val="en-GB"/>
        </w:rPr>
        <w:t xml:space="preserve">clearly </w:t>
      </w:r>
      <w:r w:rsidRPr="009C5B8D">
        <w:rPr>
          <w:rFonts w:ascii="Times New Roman" w:hAnsi="Times New Roman" w:cs="Times New Roman"/>
          <w:lang w:val="en-GB"/>
        </w:rPr>
        <w:t xml:space="preserve">visible. </w:t>
      </w:r>
      <w:r>
        <w:rPr>
          <w:rFonts w:ascii="Times New Roman" w:hAnsi="Times New Roman" w:cs="Times New Roman"/>
          <w:lang w:val="en-GB"/>
        </w:rPr>
        <w:t>Type the t</w:t>
      </w:r>
      <w:r w:rsidRPr="009C5B8D">
        <w:rPr>
          <w:rFonts w:ascii="Times New Roman" w:hAnsi="Times New Roman" w:cs="Times New Roman"/>
          <w:lang w:val="en-GB"/>
        </w:rPr>
        <w:t>ext in the tables</w:t>
      </w:r>
      <w:r>
        <w:rPr>
          <w:rFonts w:ascii="Times New Roman" w:hAnsi="Times New Roman" w:cs="Times New Roman"/>
          <w:lang w:val="en-GB"/>
        </w:rPr>
        <w:t xml:space="preserve"> single-spaced in </w:t>
      </w:r>
      <w:r w:rsidRPr="009C5B8D">
        <w:rPr>
          <w:rFonts w:ascii="Times New Roman" w:hAnsi="Times New Roman" w:cs="Times New Roman"/>
          <w:lang w:val="en-GB"/>
        </w:rPr>
        <w:t xml:space="preserve">10-pt </w:t>
      </w:r>
      <w:r>
        <w:rPr>
          <w:rFonts w:ascii="Times New Roman" w:hAnsi="Times New Roman" w:cs="Times New Roman"/>
          <w:lang w:val="en-GB"/>
        </w:rPr>
        <w:t>T</w:t>
      </w:r>
      <w:r w:rsidRPr="009C5B8D">
        <w:rPr>
          <w:rFonts w:ascii="Times New Roman" w:hAnsi="Times New Roman" w:cs="Times New Roman"/>
          <w:lang w:val="en-GB"/>
        </w:rPr>
        <w:t xml:space="preserve">imes New Roman. </w:t>
      </w:r>
    </w:p>
    <w:p w14:paraId="29EC2E64" w14:textId="77777777" w:rsidR="00FB23BF" w:rsidRDefault="00FB23BF" w:rsidP="005020AD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</w:p>
    <w:p w14:paraId="2F600A8C" w14:textId="4D064796" w:rsidR="00FB23BF" w:rsidRPr="0028178F" w:rsidRDefault="0028178F" w:rsidP="00FB23BF">
      <w:pPr>
        <w:pStyle w:val="Bezodstpw"/>
        <w:ind w:firstLine="284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4F52149" wp14:editId="627E9480">
            <wp:extent cx="1928930" cy="2019300"/>
            <wp:effectExtent l="0" t="0" r="0" b="0"/>
            <wp:docPr id="96779997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9997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4914" cy="202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94A39" w14:textId="2279EE6F" w:rsidR="00543C7F" w:rsidRPr="00FB23BF" w:rsidRDefault="00FB23BF" w:rsidP="00FB23BF">
      <w:pPr>
        <w:pStyle w:val="Bezodstpw"/>
        <w:ind w:firstLine="284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>An example of figure and table captions.</w:t>
      </w:r>
      <w:r w:rsidRPr="00FB23BF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="00EE4A6C"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10-pt Times New Roman, italic, </w:t>
      </w:r>
      <w:proofErr w:type="spellStart"/>
      <w:r w:rsidR="00EE4A6C"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>centered</w:t>
      </w:r>
      <w:proofErr w:type="spellEnd"/>
      <w:r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>)</w:t>
      </w:r>
    </w:p>
    <w:p w14:paraId="7F611AE0" w14:textId="265C5576" w:rsidR="00EE4A6C" w:rsidRPr="005E7FB8" w:rsidRDefault="00EE4A6C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3F475254" w14:textId="0C2C9FE7" w:rsidR="00EE4A6C" w:rsidRPr="005345B7" w:rsidRDefault="00EE4A6C" w:rsidP="00543C7F">
      <w:pPr>
        <w:pStyle w:val="Bezodstpw"/>
        <w:jc w:val="both"/>
        <w:rPr>
          <w:rFonts w:ascii="Times New Roman" w:hAnsi="Times New Roman" w:cs="Times New Roman"/>
          <w:b/>
          <w:bCs/>
          <w:lang w:val="en-GB"/>
        </w:rPr>
      </w:pPr>
      <w:r w:rsidRPr="005345B7">
        <w:rPr>
          <w:rFonts w:ascii="Times New Roman" w:hAnsi="Times New Roman" w:cs="Times New Roman"/>
          <w:b/>
          <w:bCs/>
          <w:lang w:val="en-GB"/>
        </w:rPr>
        <w:t>Acknowledgements</w:t>
      </w:r>
    </w:p>
    <w:p w14:paraId="26FF21E2" w14:textId="26B7F548" w:rsidR="00EE4A6C" w:rsidRPr="005345B7" w:rsidRDefault="005345B7" w:rsidP="007E648B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ype acknowledgements single-spaced in </w:t>
      </w:r>
      <w:r w:rsidR="00EE4A6C" w:rsidRPr="005345B7">
        <w:rPr>
          <w:rFonts w:ascii="Times New Roman" w:hAnsi="Times New Roman" w:cs="Times New Roman"/>
          <w:lang w:val="en-GB"/>
        </w:rPr>
        <w:t>11-pt Times New Roman, justified.</w:t>
      </w:r>
    </w:p>
    <w:p w14:paraId="07D4A08E" w14:textId="0320149F" w:rsidR="00EE4A6C" w:rsidRPr="005E7FB8" w:rsidRDefault="00EE4A6C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00C3D19C" w14:textId="28758E27" w:rsidR="00EE4A6C" w:rsidRDefault="00EE4A6C" w:rsidP="7A2AD325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7A2AD325">
        <w:rPr>
          <w:rFonts w:ascii="Times New Roman" w:hAnsi="Times New Roman" w:cs="Times New Roman"/>
          <w:b/>
          <w:bCs/>
          <w:lang w:val="en-GB"/>
        </w:rPr>
        <w:t>References</w:t>
      </w:r>
    </w:p>
    <w:p w14:paraId="6E305FE9" w14:textId="3D483376" w:rsidR="003277F2" w:rsidRPr="006F6471" w:rsidRDefault="003277F2" w:rsidP="006F6471">
      <w:pPr>
        <w:pStyle w:val="Bezodstpw"/>
        <w:rPr>
          <w:rFonts w:ascii="Times New Roman" w:hAnsi="Times New Roman" w:cs="Times New Roman"/>
          <w:sz w:val="20"/>
          <w:szCs w:val="20"/>
        </w:rPr>
      </w:pPr>
      <w:r w:rsidRPr="006F6471">
        <w:rPr>
          <w:rFonts w:ascii="Times New Roman" w:hAnsi="Times New Roman" w:cs="Times New Roman"/>
          <w:sz w:val="20"/>
          <w:szCs w:val="20"/>
        </w:rPr>
        <w:t>1. J. Kowalski, Nature 374 (1995) 42</w:t>
      </w:r>
    </w:p>
    <w:p w14:paraId="15EB013F" w14:textId="0B40A720" w:rsidR="003277F2" w:rsidRPr="006F6471" w:rsidRDefault="003277F2" w:rsidP="006F6471">
      <w:pPr>
        <w:pStyle w:val="Bezodstpw"/>
        <w:rPr>
          <w:rFonts w:ascii="Times New Roman" w:hAnsi="Times New Roman" w:cs="Times New Roman"/>
          <w:sz w:val="20"/>
          <w:szCs w:val="20"/>
        </w:rPr>
      </w:pPr>
      <w:r w:rsidRPr="006F6471">
        <w:rPr>
          <w:rFonts w:ascii="Times New Roman" w:hAnsi="Times New Roman" w:cs="Times New Roman"/>
          <w:sz w:val="20"/>
          <w:szCs w:val="20"/>
        </w:rPr>
        <w:t xml:space="preserve">2. J.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Smith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, </w:t>
      </w:r>
      <w:r w:rsidR="00614FD5" w:rsidRPr="006F6471">
        <w:rPr>
          <w:rFonts w:ascii="Times New Roman" w:hAnsi="Times New Roman" w:cs="Times New Roman"/>
          <w:sz w:val="20"/>
          <w:szCs w:val="20"/>
        </w:rPr>
        <w:t>A</w:t>
      </w:r>
      <w:r w:rsidRPr="006F6471">
        <w:rPr>
          <w:rFonts w:ascii="Times New Roman" w:hAnsi="Times New Roman" w:cs="Times New Roman"/>
          <w:sz w:val="20"/>
          <w:szCs w:val="20"/>
        </w:rPr>
        <w:t xml:space="preserve">. Kowalska,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Micropor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Mesopor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Mater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. </w:t>
      </w:r>
      <w:r w:rsidR="00614FD5" w:rsidRPr="006F6471">
        <w:rPr>
          <w:rFonts w:ascii="Times New Roman" w:hAnsi="Times New Roman" w:cs="Times New Roman"/>
          <w:sz w:val="20"/>
          <w:szCs w:val="20"/>
        </w:rPr>
        <w:t>47 (2001) 157</w:t>
      </w:r>
    </w:p>
    <w:sectPr w:rsidR="003277F2" w:rsidRPr="006F6471" w:rsidSect="0028178F">
      <w:headerReference w:type="default" r:id="rId12"/>
      <w:footerReference w:type="default" r:id="rId13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581CB" w14:textId="77777777" w:rsidR="00271599" w:rsidRDefault="00271599" w:rsidP="00B14762">
      <w:pPr>
        <w:spacing w:after="0" w:line="240" w:lineRule="auto"/>
      </w:pPr>
      <w:r>
        <w:separator/>
      </w:r>
    </w:p>
  </w:endnote>
  <w:endnote w:type="continuationSeparator" w:id="0">
    <w:p w14:paraId="08A3330B" w14:textId="77777777" w:rsidR="00271599" w:rsidRDefault="00271599" w:rsidP="00B14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95"/>
      <w:gridCol w:w="3095"/>
      <w:gridCol w:w="3095"/>
    </w:tblGrid>
    <w:tr w:rsidR="3DCB7040" w14:paraId="07C5E920" w14:textId="77777777" w:rsidTr="3DCB7040">
      <w:tc>
        <w:tcPr>
          <w:tcW w:w="3095" w:type="dxa"/>
        </w:tcPr>
        <w:p w14:paraId="5BB9EF30" w14:textId="423BC53D" w:rsidR="3DCB7040" w:rsidRDefault="3DCB7040" w:rsidP="3DCB7040">
          <w:pPr>
            <w:pStyle w:val="Nagwek"/>
            <w:ind w:left="-115"/>
          </w:pPr>
        </w:p>
      </w:tc>
      <w:tc>
        <w:tcPr>
          <w:tcW w:w="3095" w:type="dxa"/>
        </w:tcPr>
        <w:p w14:paraId="7EB88B20" w14:textId="2B17E7F2" w:rsidR="3DCB7040" w:rsidRDefault="3DCB7040" w:rsidP="3DCB7040">
          <w:pPr>
            <w:pStyle w:val="Nagwek"/>
            <w:jc w:val="center"/>
          </w:pPr>
        </w:p>
      </w:tc>
      <w:tc>
        <w:tcPr>
          <w:tcW w:w="3095" w:type="dxa"/>
        </w:tcPr>
        <w:p w14:paraId="07D55B58" w14:textId="69133DD3" w:rsidR="3DCB7040" w:rsidRDefault="3DCB7040" w:rsidP="3DCB7040">
          <w:pPr>
            <w:pStyle w:val="Nagwek"/>
            <w:ind w:right="-115"/>
            <w:jc w:val="right"/>
          </w:pPr>
        </w:p>
      </w:tc>
    </w:tr>
  </w:tbl>
  <w:p w14:paraId="13DB7177" w14:textId="03C999A4" w:rsidR="3DCB7040" w:rsidRDefault="3DCB7040" w:rsidP="3DCB70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D3205" w14:textId="77777777" w:rsidR="00271599" w:rsidRDefault="00271599" w:rsidP="00B14762">
      <w:pPr>
        <w:spacing w:after="0" w:line="240" w:lineRule="auto"/>
      </w:pPr>
      <w:r>
        <w:separator/>
      </w:r>
    </w:p>
  </w:footnote>
  <w:footnote w:type="continuationSeparator" w:id="0">
    <w:p w14:paraId="6ED65D76" w14:textId="77777777" w:rsidR="00271599" w:rsidRDefault="00271599" w:rsidP="00B147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0F6EB" w14:textId="77777777" w:rsidR="0028178F" w:rsidRPr="0028178F" w:rsidRDefault="0028178F" w:rsidP="0028178F">
    <w:pPr>
      <w:spacing w:line="264" w:lineRule="auto"/>
      <w:jc w:val="center"/>
      <w:rPr>
        <w:b/>
        <w:bCs/>
        <w:noProof/>
        <w:color w:val="1F4E79" w:themeColor="accent1" w:themeShade="80"/>
        <w:lang w:val="en-US"/>
      </w:rPr>
    </w:pPr>
    <w:r w:rsidRPr="0028178F">
      <w:rPr>
        <w:b/>
        <w:bCs/>
        <w:noProof/>
        <w:color w:val="1F4E79" w:themeColor="accent1" w:themeShade="80"/>
      </w:rPr>
      <w:drawing>
        <wp:anchor distT="0" distB="0" distL="114300" distR="114300" simplePos="0" relativeHeight="251658240" behindDoc="1" locked="0" layoutInCell="1" allowOverlap="1" wp14:anchorId="1991525F" wp14:editId="0BF56610">
          <wp:simplePos x="0" y="0"/>
          <wp:positionH relativeFrom="column">
            <wp:posOffset>-313690</wp:posOffset>
          </wp:positionH>
          <wp:positionV relativeFrom="paragraph">
            <wp:posOffset>-97790</wp:posOffset>
          </wp:positionV>
          <wp:extent cx="847725" cy="887441"/>
          <wp:effectExtent l="0" t="0" r="0" b="8255"/>
          <wp:wrapNone/>
          <wp:docPr id="37336906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36906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8874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8178F">
      <w:rPr>
        <w:b/>
        <w:bCs/>
        <w:noProof/>
        <w:color w:val="1F4E79" w:themeColor="accent1" w:themeShade="80"/>
        <w:lang w:val="en-US"/>
      </w:rPr>
      <w:t>1st International Conference on</w:t>
    </w:r>
  </w:p>
  <w:p w14:paraId="5D708092" w14:textId="3DBD7355" w:rsidR="00B14762" w:rsidRPr="0028178F" w:rsidRDefault="0028178F" w:rsidP="0028178F">
    <w:pPr>
      <w:spacing w:line="264" w:lineRule="auto"/>
      <w:jc w:val="center"/>
      <w:rPr>
        <w:b/>
        <w:bCs/>
        <w:noProof/>
        <w:color w:val="1F4E79" w:themeColor="accent1" w:themeShade="80"/>
        <w:lang w:val="en-US"/>
      </w:rPr>
    </w:pPr>
    <w:r w:rsidRPr="0028178F">
      <w:rPr>
        <w:b/>
        <w:bCs/>
        <w:noProof/>
        <w:color w:val="1F4E79" w:themeColor="accent1" w:themeShade="80"/>
        <w:lang w:val="en-US"/>
      </w:rPr>
      <w:t>Transition Metal Applications (ICTMA 2026)</w:t>
    </w:r>
  </w:p>
  <w:p w14:paraId="4001382E" w14:textId="70440BD9" w:rsidR="00B14762" w:rsidRPr="0028178F" w:rsidRDefault="00884373" w:rsidP="00B14762">
    <w:pPr>
      <w:spacing w:line="264" w:lineRule="auto"/>
      <w:jc w:val="center"/>
      <w:rPr>
        <w:b/>
        <w:bCs/>
        <w:color w:val="1F4E79" w:themeColor="accent1" w:themeShade="80"/>
        <w:lang w:val="en-US"/>
      </w:rPr>
    </w:pPr>
    <w:r w:rsidRPr="0028178F">
      <w:rPr>
        <w:b/>
        <w:bCs/>
        <w:noProof/>
        <w:color w:val="1F4E79" w:themeColor="accent1" w:themeShade="80"/>
        <w:lang w:val="en-US"/>
      </w:rPr>
      <w:t>September</w:t>
    </w:r>
    <w:r w:rsidR="00B14762" w:rsidRPr="0028178F">
      <w:rPr>
        <w:b/>
        <w:bCs/>
        <w:noProof/>
        <w:color w:val="1F4E79" w:themeColor="accent1" w:themeShade="80"/>
        <w:lang w:val="en-US"/>
      </w:rPr>
      <w:t xml:space="preserve"> </w:t>
    </w:r>
    <w:r w:rsidR="0028178F" w:rsidRPr="0028178F">
      <w:rPr>
        <w:b/>
        <w:bCs/>
        <w:noProof/>
        <w:color w:val="1F4E79" w:themeColor="accent1" w:themeShade="80"/>
        <w:lang w:val="en-US"/>
      </w:rPr>
      <w:t>17</w:t>
    </w:r>
    <w:r w:rsidR="002465B4" w:rsidRPr="0028178F">
      <w:rPr>
        <w:b/>
        <w:bCs/>
        <w:noProof/>
        <w:color w:val="1F4E79" w:themeColor="accent1" w:themeShade="80"/>
        <w:vertAlign w:val="superscript"/>
        <w:lang w:val="en-US"/>
      </w:rPr>
      <w:t>th</w:t>
    </w:r>
    <w:r w:rsidR="00B14762" w:rsidRPr="0028178F">
      <w:rPr>
        <w:b/>
        <w:bCs/>
        <w:noProof/>
        <w:color w:val="1F4E79" w:themeColor="accent1" w:themeShade="80"/>
        <w:lang w:val="en-US"/>
      </w:rPr>
      <w:t xml:space="preserve"> – </w:t>
    </w:r>
    <w:r w:rsidR="0028178F" w:rsidRPr="0028178F">
      <w:rPr>
        <w:b/>
        <w:bCs/>
        <w:noProof/>
        <w:color w:val="1F4E79" w:themeColor="accent1" w:themeShade="80"/>
        <w:lang w:val="en-US"/>
      </w:rPr>
      <w:t>18</w:t>
    </w:r>
    <w:r w:rsidR="00B14762" w:rsidRPr="0028178F">
      <w:rPr>
        <w:b/>
        <w:bCs/>
        <w:noProof/>
        <w:color w:val="1F4E79" w:themeColor="accent1" w:themeShade="80"/>
        <w:vertAlign w:val="superscript"/>
        <w:lang w:val="en-US"/>
      </w:rPr>
      <w:t>th</w:t>
    </w:r>
    <w:r w:rsidR="00B14762" w:rsidRPr="0028178F">
      <w:rPr>
        <w:b/>
        <w:bCs/>
        <w:noProof/>
        <w:color w:val="1F4E79" w:themeColor="accent1" w:themeShade="80"/>
        <w:lang w:val="en-US"/>
      </w:rPr>
      <w:t>, 20</w:t>
    </w:r>
    <w:r w:rsidR="0064338F" w:rsidRPr="0028178F">
      <w:rPr>
        <w:b/>
        <w:bCs/>
        <w:noProof/>
        <w:color w:val="1F4E79" w:themeColor="accent1" w:themeShade="80"/>
        <w:lang w:val="en-US"/>
      </w:rPr>
      <w:t>2</w:t>
    </w:r>
    <w:r w:rsidR="0028178F" w:rsidRPr="0028178F">
      <w:rPr>
        <w:b/>
        <w:bCs/>
        <w:noProof/>
        <w:color w:val="1F4E79" w:themeColor="accent1" w:themeShade="80"/>
        <w:lang w:val="en-US"/>
      </w:rPr>
      <w:t>6</w:t>
    </w:r>
    <w:r w:rsidR="00B14762" w:rsidRPr="0028178F">
      <w:rPr>
        <w:b/>
        <w:bCs/>
        <w:noProof/>
        <w:color w:val="1F4E79" w:themeColor="accent1" w:themeShade="80"/>
        <w:lang w:val="en-US"/>
      </w:rPr>
      <w:t xml:space="preserve">, </w:t>
    </w:r>
    <w:r w:rsidR="0028178F" w:rsidRPr="0028178F">
      <w:rPr>
        <w:b/>
        <w:bCs/>
        <w:noProof/>
        <w:color w:val="1F4E79" w:themeColor="accent1" w:themeShade="80"/>
        <w:lang w:val="en-US"/>
      </w:rPr>
      <w:t>Wrocław</w:t>
    </w:r>
    <w:r w:rsidR="00B14762" w:rsidRPr="0028178F">
      <w:rPr>
        <w:b/>
        <w:bCs/>
        <w:noProof/>
        <w:color w:val="1F4E79" w:themeColor="accent1" w:themeShade="80"/>
        <w:lang w:val="en-US"/>
      </w:rPr>
      <w:t>, Poland</w:t>
    </w:r>
  </w:p>
  <w:p w14:paraId="09D52012" w14:textId="77777777" w:rsidR="00B14762" w:rsidRPr="002465B4" w:rsidRDefault="00B14762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85DA4"/>
    <w:multiLevelType w:val="hybridMultilevel"/>
    <w:tmpl w:val="6A6C2A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03BC9"/>
    <w:multiLevelType w:val="hybridMultilevel"/>
    <w:tmpl w:val="737E0F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14771"/>
    <w:multiLevelType w:val="hybridMultilevel"/>
    <w:tmpl w:val="E404E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15629"/>
    <w:multiLevelType w:val="hybridMultilevel"/>
    <w:tmpl w:val="19AAFD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819A8"/>
    <w:multiLevelType w:val="hybridMultilevel"/>
    <w:tmpl w:val="F23A50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E2858"/>
    <w:multiLevelType w:val="hybridMultilevel"/>
    <w:tmpl w:val="7584E45C"/>
    <w:lvl w:ilvl="0" w:tplc="1EA2B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zcxMzU3sDAEMpV0lIJTi4sz8/NACsxqAemFs3IsAAAA"/>
  </w:docVars>
  <w:rsids>
    <w:rsidRoot w:val="00B14762"/>
    <w:rsid w:val="00020807"/>
    <w:rsid w:val="00063EBA"/>
    <w:rsid w:val="000803B4"/>
    <w:rsid w:val="000C0608"/>
    <w:rsid w:val="000C09EF"/>
    <w:rsid w:val="00116C8F"/>
    <w:rsid w:val="00116DB0"/>
    <w:rsid w:val="00121A66"/>
    <w:rsid w:val="0016491B"/>
    <w:rsid w:val="00164BCD"/>
    <w:rsid w:val="00186FAC"/>
    <w:rsid w:val="001A3F97"/>
    <w:rsid w:val="001B303F"/>
    <w:rsid w:val="001D56A8"/>
    <w:rsid w:val="001F484F"/>
    <w:rsid w:val="00222B45"/>
    <w:rsid w:val="002465B4"/>
    <w:rsid w:val="002526A3"/>
    <w:rsid w:val="00265AA9"/>
    <w:rsid w:val="00271599"/>
    <w:rsid w:val="0028178F"/>
    <w:rsid w:val="003136A1"/>
    <w:rsid w:val="00314DED"/>
    <w:rsid w:val="003277F2"/>
    <w:rsid w:val="00333829"/>
    <w:rsid w:val="00336538"/>
    <w:rsid w:val="00340727"/>
    <w:rsid w:val="00342DE6"/>
    <w:rsid w:val="003941DA"/>
    <w:rsid w:val="00395F1F"/>
    <w:rsid w:val="0039630B"/>
    <w:rsid w:val="003A1574"/>
    <w:rsid w:val="003D6F54"/>
    <w:rsid w:val="003E148A"/>
    <w:rsid w:val="003F2121"/>
    <w:rsid w:val="0041478C"/>
    <w:rsid w:val="004327EA"/>
    <w:rsid w:val="0043312B"/>
    <w:rsid w:val="00452D84"/>
    <w:rsid w:val="00454C2B"/>
    <w:rsid w:val="00481C1D"/>
    <w:rsid w:val="004A7B0F"/>
    <w:rsid w:val="004C7175"/>
    <w:rsid w:val="004D21C4"/>
    <w:rsid w:val="004D5C0B"/>
    <w:rsid w:val="0050068C"/>
    <w:rsid w:val="005020AD"/>
    <w:rsid w:val="005241CD"/>
    <w:rsid w:val="005330D8"/>
    <w:rsid w:val="005345B7"/>
    <w:rsid w:val="00543C7F"/>
    <w:rsid w:val="00551BAD"/>
    <w:rsid w:val="005543E3"/>
    <w:rsid w:val="005662EF"/>
    <w:rsid w:val="005752EC"/>
    <w:rsid w:val="005B490E"/>
    <w:rsid w:val="005C233F"/>
    <w:rsid w:val="005C5BF2"/>
    <w:rsid w:val="005E7FB8"/>
    <w:rsid w:val="005F7023"/>
    <w:rsid w:val="005F7A3E"/>
    <w:rsid w:val="00601E34"/>
    <w:rsid w:val="00603C09"/>
    <w:rsid w:val="00605FA9"/>
    <w:rsid w:val="00614FD5"/>
    <w:rsid w:val="0062029A"/>
    <w:rsid w:val="0062129D"/>
    <w:rsid w:val="0064338F"/>
    <w:rsid w:val="00666936"/>
    <w:rsid w:val="00691CEC"/>
    <w:rsid w:val="006A36D3"/>
    <w:rsid w:val="006B151B"/>
    <w:rsid w:val="006E26A7"/>
    <w:rsid w:val="006E2E3E"/>
    <w:rsid w:val="006F6471"/>
    <w:rsid w:val="007040AE"/>
    <w:rsid w:val="00731582"/>
    <w:rsid w:val="00732E04"/>
    <w:rsid w:val="007508C7"/>
    <w:rsid w:val="00776FB0"/>
    <w:rsid w:val="007B2408"/>
    <w:rsid w:val="007C745A"/>
    <w:rsid w:val="007D76CF"/>
    <w:rsid w:val="007E2B20"/>
    <w:rsid w:val="007E648B"/>
    <w:rsid w:val="0080649F"/>
    <w:rsid w:val="00822901"/>
    <w:rsid w:val="00827BC1"/>
    <w:rsid w:val="0083572C"/>
    <w:rsid w:val="00847F6F"/>
    <w:rsid w:val="00861CEB"/>
    <w:rsid w:val="008738EB"/>
    <w:rsid w:val="00877393"/>
    <w:rsid w:val="00884373"/>
    <w:rsid w:val="008852A6"/>
    <w:rsid w:val="00885B22"/>
    <w:rsid w:val="008E3957"/>
    <w:rsid w:val="008F1680"/>
    <w:rsid w:val="008F7E08"/>
    <w:rsid w:val="00913D35"/>
    <w:rsid w:val="00923443"/>
    <w:rsid w:val="00953545"/>
    <w:rsid w:val="009801D7"/>
    <w:rsid w:val="009A481F"/>
    <w:rsid w:val="009C4779"/>
    <w:rsid w:val="009C51C9"/>
    <w:rsid w:val="009C5B8D"/>
    <w:rsid w:val="009D7750"/>
    <w:rsid w:val="00A01FC2"/>
    <w:rsid w:val="00A02024"/>
    <w:rsid w:val="00A45F4C"/>
    <w:rsid w:val="00A664EB"/>
    <w:rsid w:val="00AE6C31"/>
    <w:rsid w:val="00B14762"/>
    <w:rsid w:val="00B3676D"/>
    <w:rsid w:val="00B43FA1"/>
    <w:rsid w:val="00B72360"/>
    <w:rsid w:val="00B93060"/>
    <w:rsid w:val="00C34C49"/>
    <w:rsid w:val="00C74E51"/>
    <w:rsid w:val="00C9101B"/>
    <w:rsid w:val="00CB19CC"/>
    <w:rsid w:val="00CB3936"/>
    <w:rsid w:val="00CC3CBC"/>
    <w:rsid w:val="00CD6671"/>
    <w:rsid w:val="00D01605"/>
    <w:rsid w:val="00D5468A"/>
    <w:rsid w:val="00D614B4"/>
    <w:rsid w:val="00D75DA7"/>
    <w:rsid w:val="00DB04DF"/>
    <w:rsid w:val="00DD6C76"/>
    <w:rsid w:val="00E112F4"/>
    <w:rsid w:val="00E22CC1"/>
    <w:rsid w:val="00E30E8A"/>
    <w:rsid w:val="00E5199E"/>
    <w:rsid w:val="00E871FB"/>
    <w:rsid w:val="00EA122E"/>
    <w:rsid w:val="00EA2DA8"/>
    <w:rsid w:val="00EB5AE8"/>
    <w:rsid w:val="00EE4A6C"/>
    <w:rsid w:val="00F00B76"/>
    <w:rsid w:val="00F10AC3"/>
    <w:rsid w:val="00F2351C"/>
    <w:rsid w:val="00F2662B"/>
    <w:rsid w:val="00F30B26"/>
    <w:rsid w:val="00F32D8F"/>
    <w:rsid w:val="00F41EA8"/>
    <w:rsid w:val="00F43BC0"/>
    <w:rsid w:val="00F47952"/>
    <w:rsid w:val="00F87E17"/>
    <w:rsid w:val="00FA1832"/>
    <w:rsid w:val="00FA4E0B"/>
    <w:rsid w:val="00FB23BF"/>
    <w:rsid w:val="00FF28CD"/>
    <w:rsid w:val="03699E24"/>
    <w:rsid w:val="07ADC525"/>
    <w:rsid w:val="092B7FB0"/>
    <w:rsid w:val="175FA1B6"/>
    <w:rsid w:val="1776C66C"/>
    <w:rsid w:val="1B89E387"/>
    <w:rsid w:val="1FE90259"/>
    <w:rsid w:val="2601C382"/>
    <w:rsid w:val="26863072"/>
    <w:rsid w:val="3A4EC8A6"/>
    <w:rsid w:val="3D138346"/>
    <w:rsid w:val="3DCB7040"/>
    <w:rsid w:val="3EAF53A7"/>
    <w:rsid w:val="3F24CFCD"/>
    <w:rsid w:val="3FA71EBA"/>
    <w:rsid w:val="4284F749"/>
    <w:rsid w:val="451B4838"/>
    <w:rsid w:val="45EFB913"/>
    <w:rsid w:val="46A89EB8"/>
    <w:rsid w:val="4963C89F"/>
    <w:rsid w:val="565027DA"/>
    <w:rsid w:val="57F5922C"/>
    <w:rsid w:val="58A3601B"/>
    <w:rsid w:val="59205188"/>
    <w:rsid w:val="5E3E9F25"/>
    <w:rsid w:val="669D467A"/>
    <w:rsid w:val="6B2BDA47"/>
    <w:rsid w:val="6BBDF9E8"/>
    <w:rsid w:val="74573334"/>
    <w:rsid w:val="74ABB358"/>
    <w:rsid w:val="768A4672"/>
    <w:rsid w:val="7A2AD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9352F"/>
  <w15:docId w15:val="{DA046743-2D5C-4F06-B3C3-8B5781544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51C9"/>
    <w:pPr>
      <w:spacing w:line="25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9C51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B5A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762"/>
  </w:style>
  <w:style w:type="paragraph" w:styleId="Stopka">
    <w:name w:val="footer"/>
    <w:basedOn w:val="Normalny"/>
    <w:link w:val="StopkaZnak"/>
    <w:uiPriority w:val="99"/>
    <w:unhideWhenUsed/>
    <w:rsid w:val="00B14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762"/>
  </w:style>
  <w:style w:type="character" w:styleId="Odwoaniedokomentarza">
    <w:name w:val="annotation reference"/>
    <w:basedOn w:val="Domylnaczcionkaakapitu"/>
    <w:uiPriority w:val="99"/>
    <w:semiHidden/>
    <w:unhideWhenUsed/>
    <w:rsid w:val="009A48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A48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A48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48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48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48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481F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877393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4072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4072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40727"/>
    <w:rPr>
      <w:vertAlign w:val="superscript"/>
    </w:rPr>
  </w:style>
  <w:style w:type="paragraph" w:styleId="Akapitzlist">
    <w:name w:val="List Paragraph"/>
    <w:basedOn w:val="Normalny"/>
    <w:uiPriority w:val="34"/>
    <w:qFormat/>
    <w:rsid w:val="00340727"/>
    <w:pPr>
      <w:spacing w:line="259" w:lineRule="auto"/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9C51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9C51C9"/>
    <w:rPr>
      <w:i/>
      <w:iCs/>
      <w:color w:val="404040" w:themeColor="text1" w:themeTint="BF"/>
    </w:rPr>
  </w:style>
  <w:style w:type="character" w:styleId="Uwydatnienie">
    <w:name w:val="Emphasis"/>
    <w:basedOn w:val="Domylnaczcionkaakapitu"/>
    <w:uiPriority w:val="20"/>
    <w:qFormat/>
    <w:rsid w:val="009C51C9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B5A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nyWeb">
    <w:name w:val="Normal (Web)"/>
    <w:basedOn w:val="Normalny"/>
    <w:rsid w:val="00EB5A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EB5AE8"/>
    <w:pPr>
      <w:spacing w:after="0" w:line="240" w:lineRule="auto"/>
    </w:pPr>
  </w:style>
  <w:style w:type="paragraph" w:customStyle="1" w:styleId="paragraph">
    <w:name w:val="paragraph"/>
    <w:basedOn w:val="Normalny"/>
    <w:rsid w:val="005F7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F7023"/>
  </w:style>
  <w:style w:type="character" w:customStyle="1" w:styleId="eop">
    <w:name w:val="eop"/>
    <w:basedOn w:val="Domylnaczcionkaakapitu"/>
    <w:rsid w:val="005F7023"/>
  </w:style>
  <w:style w:type="character" w:customStyle="1" w:styleId="spellingerror">
    <w:name w:val="spellingerror"/>
    <w:basedOn w:val="Domylnaczcionkaakapitu"/>
    <w:rsid w:val="005F7023"/>
  </w:style>
  <w:style w:type="character" w:customStyle="1" w:styleId="contextualspellingandgrammarerror">
    <w:name w:val="contextualspellingandgrammarerror"/>
    <w:basedOn w:val="Domylnaczcionkaakapitu"/>
    <w:rsid w:val="005F7023"/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2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2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2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0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5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13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3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6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6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0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47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5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0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7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2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04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43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1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36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9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0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8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14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79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8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9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51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4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1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2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8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0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1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3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5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0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0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8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1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03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4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7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8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6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92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45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6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95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1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4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8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8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3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3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714536-c52b-44d6-b748-c0e98b348e23">
      <Terms xmlns="http://schemas.microsoft.com/office/infopath/2007/PartnerControls"/>
    </lcf76f155ced4ddcb4097134ff3c332f>
    <TaxCatchAll xmlns="82bd510b-2c39-4f55-aaf6-1189d6f3cd9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9B61AC2841164C869CDCB52B8097A1" ma:contentTypeVersion="13" ma:contentTypeDescription="Utwórz nowy dokument." ma:contentTypeScope="" ma:versionID="e3f305e71ad285f1e37aec760c00bd58">
  <xsd:schema xmlns:xsd="http://www.w3.org/2001/XMLSchema" xmlns:xs="http://www.w3.org/2001/XMLSchema" xmlns:p="http://schemas.microsoft.com/office/2006/metadata/properties" xmlns:ns2="e0714536-c52b-44d6-b748-c0e98b348e23" xmlns:ns3="82bd510b-2c39-4f55-aaf6-1189d6f3cd9d" targetNamespace="http://schemas.microsoft.com/office/2006/metadata/properties" ma:root="true" ma:fieldsID="02c472d1ca85053676b94f65558996bc" ns2:_="" ns3:_="">
    <xsd:import namespace="e0714536-c52b-44d6-b748-c0e98b348e23"/>
    <xsd:import namespace="82bd510b-2c39-4f55-aaf6-1189d6f3cd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14536-c52b-44d6-b748-c0e98b348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d510b-2c39-4f55-aaf6-1189d6f3cd9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2cc5501-0b23-483f-b9d2-ac9b1b540abe}" ma:internalName="TaxCatchAll" ma:showField="CatchAllData" ma:web="82bd510b-2c39-4f55-aaf6-1189d6f3cd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E57B84-342A-4988-A994-37C1228156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C70155-03A3-49CE-8A3B-06C2193154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41AED4-0634-423C-BF6F-FB2FA68E92AA}">
  <ds:schemaRefs>
    <ds:schemaRef ds:uri="http://schemas.microsoft.com/office/2006/metadata/properties"/>
    <ds:schemaRef ds:uri="http://schemas.microsoft.com/office/infopath/2007/PartnerControls"/>
    <ds:schemaRef ds:uri="e0714536-c52b-44d6-b748-c0e98b348e23"/>
    <ds:schemaRef ds:uri="82bd510b-2c39-4f55-aaf6-1189d6f3cd9d"/>
  </ds:schemaRefs>
</ds:datastoreItem>
</file>

<file path=customXml/itemProps4.xml><?xml version="1.0" encoding="utf-8"?>
<ds:datastoreItem xmlns:ds="http://schemas.openxmlformats.org/officeDocument/2006/customXml" ds:itemID="{3C705C74-DE2E-46A2-89C0-20CB9D3DC8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14536-c52b-44d6-b748-c0e98b348e23"/>
    <ds:schemaRef ds:uri="82bd510b-2c39-4f55-aaf6-1189d6f3cd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329</Characters>
  <Application>Microsoft Office Word</Application>
  <DocSecurity>4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J</dc:creator>
  <cp:keywords/>
  <dc:description/>
  <cp:lastModifiedBy>Anna Jańska</cp:lastModifiedBy>
  <cp:revision>2</cp:revision>
  <cp:lastPrinted>2018-09-27T10:32:00Z</cp:lastPrinted>
  <dcterms:created xsi:type="dcterms:W3CDTF">2026-05-08T10:30:00Z</dcterms:created>
  <dcterms:modified xsi:type="dcterms:W3CDTF">2026-05-08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B61AC2841164C869CDCB52B8097A1</vt:lpwstr>
  </property>
  <property fmtid="{D5CDD505-2E9C-101B-9397-08002B2CF9AE}" pid="3" name="MediaServiceImageTags">
    <vt:lpwstr/>
  </property>
  <property fmtid="{D5CDD505-2E9C-101B-9397-08002B2CF9AE}" pid="4" name="GrammarlyDocumentId">
    <vt:lpwstr>c41ef06d-3b1c-475b-9166-88c13b8c170a</vt:lpwstr>
  </property>
</Properties>
</file>